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D17E1" w14:textId="5EFE1F98" w:rsidR="00854641" w:rsidRDefault="00A33FEE">
      <w:pPr>
        <w:pStyle w:val="Title"/>
      </w:pPr>
      <w:r>
        <w:t xml:space="preserve">Lab </w:t>
      </w:r>
      <w:r w:rsidR="009913C1">
        <w:t>9</w:t>
      </w:r>
      <w:r>
        <w:t xml:space="preserve"> Report</w:t>
      </w:r>
    </w:p>
    <w:p w14:paraId="4EBA5E0F" w14:textId="77777777" w:rsidR="007040BB" w:rsidRPr="00467EDE" w:rsidRDefault="007040BB" w:rsidP="007040BB">
      <w:pPr>
        <w:pStyle w:val="BodyText"/>
        <w:jc w:val="center"/>
      </w:pPr>
      <w:r>
        <w:t>Ryan Longacre (rlong315)</w:t>
      </w:r>
    </w:p>
    <w:p w14:paraId="4D69F678" w14:textId="77777777" w:rsidR="00854641" w:rsidRDefault="00467EDE">
      <w:pPr>
        <w:pStyle w:val="Author"/>
      </w:pPr>
      <w:r>
        <w:t>Zachary Hayes (zhaye769</w:t>
      </w:r>
      <w:r w:rsidR="00A33FEE">
        <w:t>)</w:t>
      </w:r>
    </w:p>
    <w:p w14:paraId="14632AA6" w14:textId="157DB78B" w:rsidR="00854641" w:rsidRDefault="007040BB">
      <w:pPr>
        <w:pStyle w:val="Date"/>
      </w:pPr>
      <w:r>
        <w:t>Novembe</w:t>
      </w:r>
      <w:r w:rsidR="00A33FEE">
        <w:t xml:space="preserve">r </w:t>
      </w:r>
      <w:r w:rsidR="00355F4E">
        <w:t>1</w:t>
      </w:r>
      <w:r w:rsidR="009913C1">
        <w:t>7</w:t>
      </w:r>
      <w:r w:rsidR="00467EDE">
        <w:t>, 2017</w:t>
      </w:r>
    </w:p>
    <w:p w14:paraId="3B67D555" w14:textId="77777777" w:rsidR="00854641" w:rsidRDefault="00A33FEE">
      <w:pPr>
        <w:pStyle w:val="Heading2"/>
      </w:pPr>
      <w:bookmarkStart w:id="0" w:name="overview"/>
      <w:bookmarkEnd w:id="0"/>
      <w:r>
        <w:t>Overview</w:t>
      </w:r>
    </w:p>
    <w:p w14:paraId="2B374898" w14:textId="0AD3D794" w:rsidR="007040BB" w:rsidRDefault="00610712" w:rsidP="00467EDE">
      <w:pPr>
        <w:pStyle w:val="BodyText"/>
      </w:pPr>
      <w:r>
        <w:t xml:space="preserve">In this lab we write </w:t>
      </w:r>
      <w:r w:rsidR="00B728AC">
        <w:t xml:space="preserve">a Master Boot Record to boot DOS into. We </w:t>
      </w:r>
      <w:r w:rsidR="007E3ECD">
        <w:t>gain experience</w:t>
      </w:r>
      <w:r w:rsidR="00B728AC">
        <w:t xml:space="preserve"> reading from a disk with BIOS interrupts</w:t>
      </w:r>
      <w:r w:rsidR="007E3ECD">
        <w:t>, compiling several binary files into an image file, and booting into that image file with DOSBox.</w:t>
      </w:r>
    </w:p>
    <w:p w14:paraId="75C1938F" w14:textId="77777777" w:rsidR="00854641" w:rsidRDefault="00A33FEE">
      <w:pPr>
        <w:pStyle w:val="Heading2"/>
      </w:pPr>
      <w:bookmarkStart w:id="1" w:name="obstacles"/>
      <w:bookmarkEnd w:id="1"/>
      <w:r>
        <w:t>Obstacles</w:t>
      </w:r>
    </w:p>
    <w:p w14:paraId="474EC931" w14:textId="017E5553" w:rsidR="00610712" w:rsidRDefault="000F1717" w:rsidP="00226922">
      <w:pPr>
        <w:pStyle w:val="BodyText"/>
        <w:numPr>
          <w:ilvl w:val="0"/>
          <w:numId w:val="3"/>
        </w:numPr>
      </w:pPr>
      <w:r>
        <w:t xml:space="preserve">Used interrupt 13,2 (Read Disk Sectors) with the </w:t>
      </w:r>
      <w:r w:rsidRPr="000F1717">
        <w:rPr>
          <w:rFonts w:ascii="Courier New" w:hAnsi="Courier New" w:cs="Courier New"/>
          <w:sz w:val="20"/>
        </w:rPr>
        <w:t>boot_disk</w:t>
      </w:r>
      <w:r>
        <w:t xml:space="preserve"> value in </w:t>
      </w:r>
      <w:r w:rsidRPr="000F1717">
        <w:rPr>
          <w:rFonts w:ascii="Courier New" w:hAnsi="Courier New" w:cs="Courier New"/>
          <w:sz w:val="20"/>
        </w:rPr>
        <w:t>CL</w:t>
      </w:r>
      <w:r>
        <w:t xml:space="preserve"> (sector number) instead of </w:t>
      </w:r>
      <w:r w:rsidRPr="000F1717">
        <w:rPr>
          <w:rFonts w:ascii="Courier New" w:hAnsi="Courier New" w:cs="Courier New"/>
          <w:sz w:val="20"/>
        </w:rPr>
        <w:t>DL</w:t>
      </w:r>
      <w:r>
        <w:t xml:space="preserve"> (drive number). This caused the bootloader to not boot correctly, and DOSBox either crashed or looped printing errors.</w:t>
      </w:r>
    </w:p>
    <w:p w14:paraId="0FC75536" w14:textId="18850AAE" w:rsidR="000F1717" w:rsidRDefault="000F1717" w:rsidP="00226922">
      <w:pPr>
        <w:pStyle w:val="BodyText"/>
        <w:numPr>
          <w:ilvl w:val="0"/>
          <w:numId w:val="3"/>
        </w:numPr>
      </w:pPr>
      <w:r>
        <w:t xml:space="preserve">Used interrupt 13,2 with </w:t>
      </w:r>
      <w:r w:rsidRPr="000F1717">
        <w:rPr>
          <w:rFonts w:ascii="Courier New" w:hAnsi="Courier New" w:cs="Courier New"/>
          <w:sz w:val="20"/>
        </w:rPr>
        <w:t>CH</w:t>
      </w:r>
      <w:r>
        <w:t xml:space="preserve"> (track/cylinder number) set to 1 instead of 0. This </w:t>
      </w:r>
      <w:r w:rsidR="00333C86">
        <w:t xml:space="preserve">also </w:t>
      </w:r>
      <w:r>
        <w:t>caused the</w:t>
      </w:r>
      <w:r w:rsidR="00333C86">
        <w:t xml:space="preserve"> bootloader to not boot successfully. Once we realized this error, we were finally able to boot our image successfully.</w:t>
      </w:r>
    </w:p>
    <w:p w14:paraId="1C5842EB" w14:textId="77777777" w:rsidR="00854641" w:rsidRDefault="00A33FEE">
      <w:pPr>
        <w:pStyle w:val="Heading2"/>
      </w:pPr>
      <w:bookmarkStart w:id="2" w:name="results"/>
      <w:bookmarkEnd w:id="2"/>
      <w:r>
        <w:t>Results</w:t>
      </w:r>
    </w:p>
    <w:p w14:paraId="010BED78" w14:textId="72BC8B38" w:rsidR="00854641" w:rsidRDefault="00467EDE">
      <w:pPr>
        <w:pStyle w:val="FirstParagraph"/>
      </w:pPr>
      <w:r>
        <w:t>We successfully completed all of the lab instructions</w:t>
      </w:r>
      <w:r w:rsidR="00A33FEE">
        <w:t>.</w:t>
      </w:r>
    </w:p>
    <w:p w14:paraId="41A1BBA2" w14:textId="770EC164" w:rsidR="00854641" w:rsidRDefault="00825100" w:rsidP="00181B45">
      <w:pPr>
        <w:pStyle w:val="BodyText"/>
      </w:pPr>
      <w:r>
        <w:t>Despite the simple, fundamental errors we made, the lab was generally straightforward. If you aren’t doing too many extra tasks in the Master Boot Record, it isn’t difficult to fit the MBR into 512 bytes.</w:t>
      </w:r>
      <w:r w:rsidR="00B04CDD">
        <w:t xml:space="preserve"> Adding a bootloader to our team project shouldn’t be too difficult after this lab.</w:t>
      </w:r>
      <w:bookmarkStart w:id="3" w:name="_GoBack"/>
      <w:bookmarkEnd w:id="3"/>
    </w:p>
    <w:sectPr w:rsidR="008546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052FE6" w14:textId="77777777" w:rsidR="008B5A08" w:rsidRDefault="008B5A08">
      <w:pPr>
        <w:spacing w:after="0"/>
      </w:pPr>
      <w:r>
        <w:separator/>
      </w:r>
    </w:p>
  </w:endnote>
  <w:endnote w:type="continuationSeparator" w:id="0">
    <w:p w14:paraId="4E408B9D" w14:textId="77777777" w:rsidR="008B5A08" w:rsidRDefault="008B5A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8B9224" w14:textId="77777777" w:rsidR="008B5A08" w:rsidRDefault="008B5A08">
      <w:r>
        <w:separator/>
      </w:r>
    </w:p>
  </w:footnote>
  <w:footnote w:type="continuationSeparator" w:id="0">
    <w:p w14:paraId="03F1E443" w14:textId="77777777" w:rsidR="008B5A08" w:rsidRDefault="008B5A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46000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1E257D7"/>
    <w:multiLevelType w:val="hybridMultilevel"/>
    <w:tmpl w:val="42DA1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560E88"/>
    <w:multiLevelType w:val="multilevel"/>
    <w:tmpl w:val="44ACE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34A1"/>
    <w:rsid w:val="00011C8B"/>
    <w:rsid w:val="000C7D8C"/>
    <w:rsid w:val="000F1717"/>
    <w:rsid w:val="00122ADA"/>
    <w:rsid w:val="00124F5C"/>
    <w:rsid w:val="00147C32"/>
    <w:rsid w:val="00181B45"/>
    <w:rsid w:val="001A2858"/>
    <w:rsid w:val="00226922"/>
    <w:rsid w:val="00265C95"/>
    <w:rsid w:val="00306E2D"/>
    <w:rsid w:val="00333C86"/>
    <w:rsid w:val="00355F4E"/>
    <w:rsid w:val="003E3BA0"/>
    <w:rsid w:val="003E6237"/>
    <w:rsid w:val="00417A2F"/>
    <w:rsid w:val="00420808"/>
    <w:rsid w:val="00467EDE"/>
    <w:rsid w:val="004E29B3"/>
    <w:rsid w:val="00590D07"/>
    <w:rsid w:val="005B037C"/>
    <w:rsid w:val="00610712"/>
    <w:rsid w:val="00626A85"/>
    <w:rsid w:val="00634EF6"/>
    <w:rsid w:val="007040BB"/>
    <w:rsid w:val="00784D58"/>
    <w:rsid w:val="007E00EF"/>
    <w:rsid w:val="007E3ECD"/>
    <w:rsid w:val="00807F8B"/>
    <w:rsid w:val="00825100"/>
    <w:rsid w:val="00854641"/>
    <w:rsid w:val="008B5A08"/>
    <w:rsid w:val="008D6863"/>
    <w:rsid w:val="009432F7"/>
    <w:rsid w:val="00944645"/>
    <w:rsid w:val="009913C1"/>
    <w:rsid w:val="009D0512"/>
    <w:rsid w:val="00A33FEE"/>
    <w:rsid w:val="00B04CDD"/>
    <w:rsid w:val="00B2086C"/>
    <w:rsid w:val="00B728AC"/>
    <w:rsid w:val="00B76EFF"/>
    <w:rsid w:val="00B831F6"/>
    <w:rsid w:val="00B86B75"/>
    <w:rsid w:val="00BC48D5"/>
    <w:rsid w:val="00C36279"/>
    <w:rsid w:val="00CD390E"/>
    <w:rsid w:val="00CD55F4"/>
    <w:rsid w:val="00E315A3"/>
    <w:rsid w:val="00F84FB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49A032"/>
  <w15:docId w15:val="{78B94F25-7BDB-42F7-9528-03E7E8C79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7</TotalTime>
  <Pages>1</Pages>
  <Words>164</Words>
  <Characters>940</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Lab X Report</vt:lpstr>
    </vt:vector>
  </TitlesOfParts>
  <Company/>
  <LinksUpToDate>false</LinksUpToDate>
  <CharactersWithSpaces>1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X Report</dc:title>
  <dc:creator>Alice B. College-Student (acoll555)</dc:creator>
  <cp:lastModifiedBy>Hayes Family</cp:lastModifiedBy>
  <cp:revision>18</cp:revision>
  <dcterms:created xsi:type="dcterms:W3CDTF">2017-11-06T22:38:00Z</dcterms:created>
  <dcterms:modified xsi:type="dcterms:W3CDTF">2017-11-17T00:31:00Z</dcterms:modified>
</cp:coreProperties>
</file>